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9CFC47" w14:textId="0B617CD8" w:rsidR="00CC416E" w:rsidRPr="00BD185F" w:rsidRDefault="005C3C0A" w:rsidP="00B2181B">
      <w:pPr>
        <w:pStyle w:val="Heading1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77777777" w:rsidR="005C3C0A" w:rsidRDefault="005C3C0A" w:rsidP="005C3C0A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1"/>
    </w:p>
    <w:p w14:paraId="2022AC0A" w14:textId="7628197C" w:rsidR="005C3C0A" w:rsidRDefault="005C3C0A" w:rsidP="005C3C0A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0" w:history="1">
        <w:r w:rsidR="00666773">
          <w:rPr>
            <w:rStyle w:val="InternetLink"/>
            <w:lang w:val="bg-BG"/>
          </w:rPr>
          <w:t>https://judge.softuni.org/Contests/Practice/Index/1773#0</w:t>
        </w:r>
      </w:hyperlink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</w:t>
      </w:r>
      <w:r w:rsidR="00BD185F" w:rsidRPr="00BD185F">
        <w:rPr>
          <w:b/>
          <w:bCs/>
          <w:lang w:val="en-GB"/>
        </w:rPr>
        <w:t>o</w:t>
      </w:r>
      <w:r w:rsidRPr="00BD185F">
        <w:rPr>
          <w:b/>
          <w:bCs/>
          <w:lang w:val="en-GB"/>
        </w:rPr>
        <w:t>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5877D3DF" w:rsidR="00E22966" w:rsidRPr="00BD185F" w:rsidRDefault="001D6612" w:rsidP="00E22966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[0…100000</w:t>
      </w:r>
      <w:r w:rsidR="00E22966" w:rsidRPr="00BD185F">
        <w:rPr>
          <w:lang w:val="en-GB"/>
        </w:rPr>
        <w:t>]</w:t>
      </w:r>
    </w:p>
    <w:p w14:paraId="2DBCC844" w14:textId="0807E62A" w:rsidR="00B160F2" w:rsidRPr="00BD185F" w:rsidRDefault="001D6612" w:rsidP="00340D79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[0…</w:t>
      </w:r>
      <w:r w:rsidR="00065BA1" w:rsidRPr="00BD185F">
        <w:rPr>
          <w:lang w:val="en-GB"/>
        </w:rPr>
        <w:t>50</w:t>
      </w:r>
      <w:r w:rsidR="008801CD" w:rsidRPr="00BD185F">
        <w:rPr>
          <w:lang w:val="en-GB"/>
        </w:rPr>
        <w:t>]</w:t>
      </w:r>
    </w:p>
    <w:p w14:paraId="6A2BA945" w14:textId="32157CB3" w:rsidR="001F7E33" w:rsidRPr="00BD185F" w:rsidRDefault="001F7E33" w:rsidP="001F7E33">
      <w:pPr>
        <w:pStyle w:val="ListParagraph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[0</w:t>
      </w:r>
      <w:r w:rsidR="00F24166">
        <w:rPr>
          <w:lang w:val="en-GB"/>
        </w:rPr>
        <w:t>.0</w:t>
      </w:r>
      <w:r w:rsidRPr="00BD185F">
        <w:rPr>
          <w:lang w:val="en-GB"/>
        </w:rPr>
        <w:t>…10000</w:t>
      </w:r>
      <w:r w:rsidR="00F24166">
        <w:rPr>
          <w:lang w:val="en-GB"/>
        </w:rPr>
        <w:t>.0</w:t>
      </w:r>
      <w:r w:rsidRPr="00BD185F">
        <w:rPr>
          <w:lang w:val="en-GB"/>
        </w:rPr>
        <w:t>]</w:t>
      </w:r>
    </w:p>
    <w:p w14:paraId="3E67B395" w14:textId="79AA90BE" w:rsidR="00555E4B" w:rsidRPr="00BD185F" w:rsidRDefault="00555E4B" w:rsidP="001D725F">
      <w:pPr>
        <w:pStyle w:val="Heading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ListParagraph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Heading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8E6B3B" w:rsidRPr="00BD185F" w14:paraId="4934E230" w14:textId="77777777" w:rsidTr="00340D79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D7694BC" w14:textId="77777777" w:rsidR="008E6B3B" w:rsidRPr="00BD185F" w:rsidRDefault="008E6B3B" w:rsidP="00340D79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8E6B3B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20</w:t>
            </w:r>
          </w:p>
          <w:p w14:paraId="21781316" w14:textId="1E9D14AB" w:rsidR="001D2EF4" w:rsidRPr="00BD185F" w:rsidRDefault="006A4E6B" w:rsidP="0048231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55B6CA32" w14:textId="43FA84DE" w:rsidR="008E6B3B" w:rsidRPr="00BD185F" w:rsidRDefault="000C7411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541144F6" w14:textId="47CEB22A" w:rsidR="002B6976" w:rsidRPr="002B6976" w:rsidRDefault="002B6976" w:rsidP="002B6976">
      <w:pPr>
        <w:pStyle w:val="Heading2"/>
      </w:pPr>
      <w:r>
        <w:rPr>
          <w:lang w:val="en-GB"/>
        </w:rPr>
        <w:t xml:space="preserve">JS </w:t>
      </w:r>
      <w:r w:rsidR="0066677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B6976" w:rsidRPr="00BD185F" w14:paraId="527E3087" w14:textId="77777777" w:rsidTr="007F111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58F7FB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243E7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2B6976" w:rsidRPr="00BD185F" w14:paraId="1656BD70" w14:textId="77777777" w:rsidTr="007F1112">
        <w:trPr>
          <w:trHeight w:val="2349"/>
        </w:trPr>
        <w:tc>
          <w:tcPr>
            <w:tcW w:w="5070" w:type="dxa"/>
          </w:tcPr>
          <w:p w14:paraId="4E189331" w14:textId="75667B60" w:rsidR="002B6976" w:rsidRPr="002B6976" w:rsidRDefault="002B6976" w:rsidP="007F1112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FD3AB13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2B6976" w:rsidRPr="00BD185F" w14:paraId="6F1068AE" w14:textId="77777777" w:rsidTr="007F111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AE3ABF" w14:textId="77777777" w:rsidR="002B6976" w:rsidRPr="00BD185F" w:rsidRDefault="002B6976" w:rsidP="007F111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2B6976" w:rsidRPr="00BD185F" w14:paraId="2E14FFE5" w14:textId="77777777" w:rsidTr="00666773">
        <w:trPr>
          <w:trHeight w:val="939"/>
        </w:trPr>
        <w:tc>
          <w:tcPr>
            <w:tcW w:w="10313" w:type="dxa"/>
            <w:gridSpan w:val="2"/>
          </w:tcPr>
          <w:p w14:paraId="638CDD5C" w14:textId="2E3DF4C4" w:rsidR="002B6976" w:rsidRPr="00BD185F" w:rsidRDefault="00666773" w:rsidP="007F111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2B6976" w:rsidRPr="00BD185F" w14:paraId="67BCE3D5" w14:textId="77777777" w:rsidTr="00666773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6A9B620" w14:textId="77777777" w:rsidR="002B6976" w:rsidRPr="00BD185F" w:rsidRDefault="002B6976" w:rsidP="007F111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2B6976" w:rsidRPr="00BD185F" w14:paraId="4BBC0D20" w14:textId="77777777" w:rsidTr="00666773">
        <w:trPr>
          <w:trHeight w:val="58"/>
        </w:trPr>
        <w:tc>
          <w:tcPr>
            <w:tcW w:w="5070" w:type="dxa"/>
          </w:tcPr>
          <w:p w14:paraId="547D461C" w14:textId="3E7C9D01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64F770F1" w14:textId="71254CEE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03B4C66A" w14:textId="0FC06619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492C8375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14A23244" w14:textId="02E59A86" w:rsidR="00657E27" w:rsidRPr="00BD185F" w:rsidRDefault="00657E27" w:rsidP="00657E27">
      <w:pPr>
        <w:rPr>
          <w:lang w:val="en-GB"/>
        </w:rPr>
      </w:pPr>
    </w:p>
    <w:sectPr w:rsidR="00657E27" w:rsidRPr="00BD185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E5BF8" w14:textId="77777777" w:rsidR="008720C3" w:rsidRDefault="008720C3" w:rsidP="008068A2">
      <w:pPr>
        <w:spacing w:after="0" w:line="240" w:lineRule="auto"/>
      </w:pPr>
      <w:r>
        <w:separator/>
      </w:r>
    </w:p>
  </w:endnote>
  <w:endnote w:type="continuationSeparator" w:id="0">
    <w:p w14:paraId="159BEA3A" w14:textId="77777777" w:rsidR="008720C3" w:rsidRDefault="008720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24992" w14:textId="77777777" w:rsidR="008720C3" w:rsidRDefault="008720C3" w:rsidP="008068A2">
      <w:pPr>
        <w:spacing w:after="0" w:line="240" w:lineRule="auto"/>
      </w:pPr>
      <w:r>
        <w:separator/>
      </w:r>
    </w:p>
  </w:footnote>
  <w:footnote w:type="continuationSeparator" w:id="0">
    <w:p w14:paraId="06611854" w14:textId="77777777" w:rsidR="008720C3" w:rsidRDefault="008720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3"/>
  </w:num>
  <w:num w:numId="4">
    <w:abstractNumId w:val="11"/>
  </w:num>
  <w:num w:numId="5">
    <w:abstractNumId w:val="9"/>
  </w:num>
  <w:num w:numId="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2"/>
  </w:num>
  <w:num w:numId="11">
    <w:abstractNumId w:val="6"/>
  </w:num>
  <w:num w:numId="12">
    <w:abstractNumId w:val="10"/>
  </w:num>
  <w:num w:numId="13">
    <w:abstractNumId w:val="13"/>
  </w:num>
  <w:num w:numId="14">
    <w:abstractNumId w:val="2"/>
  </w:num>
  <w:num w:numId="15">
    <w:abstractNumId w:val="15"/>
  </w:num>
  <w:num w:numId="16">
    <w:abstractNumId w:val="12"/>
  </w:num>
  <w:num w:numId="17">
    <w:abstractNumId w:val="8"/>
  </w:num>
  <w:num w:numId="18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31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720C3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1FA4B7-29EB-5244-BDBA-35925EBC2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petianaidenova@hotmail.com</cp:lastModifiedBy>
  <cp:revision>2</cp:revision>
  <cp:lastPrinted>2015-10-26T22:35:00Z</cp:lastPrinted>
  <dcterms:created xsi:type="dcterms:W3CDTF">2021-10-22T06:38:00Z</dcterms:created>
  <dcterms:modified xsi:type="dcterms:W3CDTF">2021-10-22T06:38:00Z</dcterms:modified>
  <cp:category>programming, education, software engineering, software development</cp:category>
</cp:coreProperties>
</file>